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1FB3A58" w:rsidR="00C94653" w:rsidRDefault="00E15789">
      <w:pPr>
        <w:widowControl w:val="0"/>
        <w:pBdr>
          <w:top w:val="nil"/>
          <w:left w:val="nil"/>
          <w:bottom w:val="nil"/>
          <w:right w:val="nil"/>
          <w:between w:val="nil"/>
        </w:pBdr>
        <w:ind w:left="1617" w:right="1617"/>
        <w:rPr>
          <w:i/>
          <w:color w:val="5B9BD5"/>
          <w:sz w:val="31"/>
          <w:szCs w:val="31"/>
        </w:rPr>
      </w:pPr>
      <w:bookmarkStart w:id="0" w:name="_GoBack"/>
      <w:bookmarkEnd w:id="0"/>
      <w:r>
        <w:rPr>
          <w:i/>
          <w:color w:val="5B9BD5"/>
          <w:sz w:val="31"/>
          <w:szCs w:val="31"/>
        </w:rPr>
        <w:t xml:space="preserve">Fabricagetechnieken Periode 2 Les 4 Draaien </w:t>
      </w:r>
    </w:p>
    <w:p w14:paraId="2DFA2686" w14:textId="3C922856" w:rsidR="002E60CB" w:rsidRDefault="002E60CB">
      <w:pPr>
        <w:widowControl w:val="0"/>
        <w:pBdr>
          <w:top w:val="nil"/>
          <w:left w:val="nil"/>
          <w:bottom w:val="nil"/>
          <w:right w:val="nil"/>
          <w:between w:val="nil"/>
        </w:pBdr>
        <w:ind w:left="1617" w:right="1617"/>
        <w:rPr>
          <w:i/>
          <w:color w:val="5B9BD5"/>
          <w:sz w:val="31"/>
          <w:szCs w:val="31"/>
        </w:rPr>
      </w:pPr>
      <w:r>
        <w:rPr>
          <w:i/>
          <w:color w:val="5B9BD5"/>
          <w:sz w:val="31"/>
          <w:szCs w:val="31"/>
        </w:rPr>
        <w:t>Bart en Brian</w:t>
      </w:r>
    </w:p>
    <w:p w14:paraId="00000002" w14:textId="312805A6" w:rsidR="00C94653" w:rsidRPr="00553767" w:rsidRDefault="00E15789" w:rsidP="00553767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329"/>
        <w:ind w:right="3878"/>
        <w:rPr>
          <w:color w:val="000000"/>
          <w:sz w:val="24"/>
          <w:szCs w:val="24"/>
        </w:rPr>
      </w:pPr>
      <w:r w:rsidRPr="00553767">
        <w:rPr>
          <w:color w:val="000000"/>
          <w:sz w:val="24"/>
          <w:szCs w:val="24"/>
        </w:rPr>
        <w:t xml:space="preserve">Is er één type klauwplaat, of zijn er meerdere typen? </w:t>
      </w:r>
    </w:p>
    <w:p w14:paraId="1D8FCFEA" w14:textId="25E271AD" w:rsidR="00553767" w:rsidRPr="00553767" w:rsidRDefault="00A54407" w:rsidP="00553767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1329"/>
        <w:ind w:left="0" w:right="387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ee er zijn meerdere </w:t>
      </w:r>
      <w:r w:rsidR="002E60CB">
        <w:rPr>
          <w:color w:val="000000"/>
          <w:sz w:val="24"/>
          <w:szCs w:val="24"/>
        </w:rPr>
        <w:t xml:space="preserve">soorten </w:t>
      </w:r>
      <w:proofErr w:type="spellStart"/>
      <w:r w:rsidR="002E60CB">
        <w:rPr>
          <w:color w:val="000000"/>
          <w:sz w:val="24"/>
          <w:szCs w:val="24"/>
        </w:rPr>
        <w:t>spauwplaten</w:t>
      </w:r>
      <w:proofErr w:type="spellEnd"/>
      <w:r w:rsidR="002E60CB">
        <w:rPr>
          <w:color w:val="000000"/>
          <w:sz w:val="24"/>
          <w:szCs w:val="24"/>
        </w:rPr>
        <w:t>. Zoals, K8 maar ook TW50</w:t>
      </w:r>
    </w:p>
    <w:p w14:paraId="00000003" w14:textId="1AE4DD3E" w:rsidR="00C94653" w:rsidRPr="002E60CB" w:rsidRDefault="00E15789" w:rsidP="002E60CB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50"/>
        <w:ind w:right="5049"/>
        <w:rPr>
          <w:color w:val="000000"/>
          <w:sz w:val="24"/>
          <w:szCs w:val="24"/>
        </w:rPr>
      </w:pPr>
      <w:r w:rsidRPr="002E60CB">
        <w:rPr>
          <w:color w:val="000000"/>
          <w:sz w:val="24"/>
          <w:szCs w:val="24"/>
        </w:rPr>
        <w:t xml:space="preserve">Wat is de </w:t>
      </w:r>
      <w:proofErr w:type="spellStart"/>
      <w:r w:rsidRPr="002E60CB">
        <w:rPr>
          <w:color w:val="000000"/>
          <w:sz w:val="24"/>
          <w:szCs w:val="24"/>
        </w:rPr>
        <w:t>wighoek</w:t>
      </w:r>
      <w:proofErr w:type="spellEnd"/>
      <w:r w:rsidRPr="002E60CB">
        <w:rPr>
          <w:color w:val="000000"/>
          <w:sz w:val="24"/>
          <w:szCs w:val="24"/>
        </w:rPr>
        <w:t xml:space="preserve"> van een (draai)beitel? </w:t>
      </w:r>
    </w:p>
    <w:p w14:paraId="72AE1191" w14:textId="0273C05C" w:rsidR="002E60CB" w:rsidRPr="002E60CB" w:rsidRDefault="002E60CB" w:rsidP="002E60CB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50"/>
        <w:ind w:left="0" w:right="5049"/>
        <w:rPr>
          <w:color w:val="000000"/>
          <w:sz w:val="28"/>
          <w:szCs w:val="28"/>
        </w:rPr>
      </w:pPr>
      <w:r w:rsidRPr="002E60CB">
        <w:rPr>
          <w:color w:val="222222"/>
          <w:sz w:val="24"/>
          <w:szCs w:val="24"/>
          <w:shd w:val="clear" w:color="auto" w:fill="FFFFFF"/>
        </w:rPr>
        <w:t>door middel van bepaald hand- of machinegereedschap materiaaldelen worden weggenomen en spanen</w:t>
      </w:r>
    </w:p>
    <w:p w14:paraId="00000004" w14:textId="34C31631" w:rsidR="00C94653" w:rsidRPr="002E60CB" w:rsidRDefault="00E15789" w:rsidP="002E60CB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45"/>
        <w:ind w:right="4891"/>
        <w:rPr>
          <w:color w:val="000000"/>
          <w:sz w:val="24"/>
          <w:szCs w:val="24"/>
        </w:rPr>
      </w:pPr>
      <w:r w:rsidRPr="002E60CB">
        <w:rPr>
          <w:color w:val="000000"/>
          <w:sz w:val="24"/>
          <w:szCs w:val="24"/>
        </w:rPr>
        <w:t xml:space="preserve">Wat wordt er bedoeld met de spaanhoek? </w:t>
      </w:r>
    </w:p>
    <w:p w14:paraId="06563886" w14:textId="63AE921F" w:rsidR="002E60CB" w:rsidRPr="002E60CB" w:rsidRDefault="002E60CB" w:rsidP="002E60CB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489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 hoek waarvan de spaan komt</w:t>
      </w:r>
    </w:p>
    <w:p w14:paraId="00000005" w14:textId="6033900E" w:rsidR="00C94653" w:rsidRDefault="00E15789" w:rsidP="002E60CB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45"/>
        <w:ind w:right="1896"/>
        <w:rPr>
          <w:color w:val="000000"/>
          <w:sz w:val="24"/>
          <w:szCs w:val="24"/>
        </w:rPr>
      </w:pPr>
      <w:r w:rsidRPr="002E60CB">
        <w:rPr>
          <w:color w:val="000000"/>
          <w:sz w:val="24"/>
          <w:szCs w:val="24"/>
        </w:rPr>
        <w:t xml:space="preserve">Wat wordt er met ‘ langdraaiwerk ‘ bedoeld? Zoek er een plaatje van op </w:t>
      </w:r>
    </w:p>
    <w:p w14:paraId="352A4B2B" w14:textId="0A3F5837" w:rsidR="008F2991" w:rsidRPr="002E60CB" w:rsidRDefault="008F2991" w:rsidP="008F2991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189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Hoelang het stuk is dat je </w:t>
      </w:r>
      <w:r w:rsidR="00757451">
        <w:rPr>
          <w:color w:val="000000"/>
          <w:sz w:val="24"/>
          <w:szCs w:val="24"/>
        </w:rPr>
        <w:t>in</w:t>
      </w:r>
      <w:r w:rsidR="00C91DB3">
        <w:rPr>
          <w:color w:val="000000"/>
          <w:sz w:val="24"/>
          <w:szCs w:val="24"/>
        </w:rPr>
        <w:t xml:space="preserve"> de machine hebt gezet</w:t>
      </w:r>
    </w:p>
    <w:p w14:paraId="22957D44" w14:textId="77777777" w:rsidR="002E60CB" w:rsidRPr="002E60CB" w:rsidRDefault="002E60CB" w:rsidP="002E60CB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1896"/>
        <w:rPr>
          <w:color w:val="000000"/>
          <w:sz w:val="24"/>
          <w:szCs w:val="24"/>
        </w:rPr>
      </w:pPr>
    </w:p>
    <w:p w14:paraId="00000006" w14:textId="501D6003" w:rsidR="00C94653" w:rsidRDefault="00E15789" w:rsidP="00B81647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45"/>
        <w:ind w:right="1862"/>
        <w:rPr>
          <w:color w:val="000000"/>
          <w:sz w:val="24"/>
          <w:szCs w:val="24"/>
        </w:rPr>
      </w:pPr>
      <w:r w:rsidRPr="00B81647">
        <w:rPr>
          <w:color w:val="000000"/>
          <w:sz w:val="24"/>
          <w:szCs w:val="24"/>
        </w:rPr>
        <w:t xml:space="preserve">Is er een verschil tussen een spantang en een klauwplaat? Welk verschil? </w:t>
      </w:r>
    </w:p>
    <w:p w14:paraId="11F93732" w14:textId="2E558F18" w:rsidR="00C21E57" w:rsidRPr="00B81647" w:rsidRDefault="00257EA8" w:rsidP="00C21E57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186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 een spantang moet je je werkstuk </w:t>
      </w:r>
      <w:r w:rsidR="00977B42">
        <w:rPr>
          <w:color w:val="000000"/>
          <w:sz w:val="24"/>
          <w:szCs w:val="24"/>
        </w:rPr>
        <w:t>vastdraaien</w:t>
      </w:r>
      <w:r w:rsidR="00F907F7">
        <w:rPr>
          <w:color w:val="000000"/>
          <w:sz w:val="24"/>
          <w:szCs w:val="24"/>
        </w:rPr>
        <w:t>/klemmen</w:t>
      </w:r>
      <w:r w:rsidR="0030398E">
        <w:rPr>
          <w:color w:val="000000"/>
          <w:sz w:val="24"/>
          <w:szCs w:val="24"/>
        </w:rPr>
        <w:t xml:space="preserve"> en een klauwplaat heeft klauwen die het werkstuk </w:t>
      </w:r>
      <w:r w:rsidR="00A40A11">
        <w:rPr>
          <w:color w:val="000000"/>
          <w:sz w:val="24"/>
          <w:szCs w:val="24"/>
        </w:rPr>
        <w:t>bij elkaar houd en centreert</w:t>
      </w:r>
    </w:p>
    <w:p w14:paraId="00000007" w14:textId="59B1A555" w:rsidR="00C94653" w:rsidRPr="00A40A11" w:rsidRDefault="00E15789" w:rsidP="00A40A11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45"/>
        <w:ind w:right="2092"/>
        <w:rPr>
          <w:color w:val="000000"/>
          <w:sz w:val="24"/>
          <w:szCs w:val="24"/>
        </w:rPr>
      </w:pPr>
      <w:r w:rsidRPr="00A40A11">
        <w:rPr>
          <w:color w:val="000000"/>
          <w:sz w:val="24"/>
          <w:szCs w:val="24"/>
        </w:rPr>
        <w:t xml:space="preserve">Vul de belangrijke zaken in bij onderstaand plaatje en leg uit wat het is: </w:t>
      </w:r>
    </w:p>
    <w:p w14:paraId="1C1E83C4" w14:textId="7F4B7E16" w:rsidR="00A40A11" w:rsidRDefault="00810E13" w:rsidP="00A40A11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209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ind eerst het centerpoint</w:t>
      </w:r>
    </w:p>
    <w:p w14:paraId="0E30FC65" w14:textId="07027632" w:rsidR="00810E13" w:rsidRDefault="00810E13" w:rsidP="00A40A11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209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aarna kun je </w:t>
      </w:r>
      <w:r w:rsidR="00AD36C9">
        <w:rPr>
          <w:color w:val="000000"/>
          <w:sz w:val="24"/>
          <w:szCs w:val="24"/>
        </w:rPr>
        <w:t>Langs draaien, Dwarsdraaien en conisch draaien</w:t>
      </w:r>
    </w:p>
    <w:p w14:paraId="047D07B4" w14:textId="5E5CD59C" w:rsidR="00AD36C9" w:rsidRPr="00A40A11" w:rsidRDefault="00AD36C9" w:rsidP="00A40A11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left="0" w:right="2092"/>
        <w:rPr>
          <w:color w:val="000000"/>
          <w:sz w:val="24"/>
          <w:szCs w:val="24"/>
        </w:rPr>
      </w:pPr>
    </w:p>
    <w:p w14:paraId="00000008" w14:textId="128F09CA" w:rsidR="00C94653" w:rsidRPr="00411C6A" w:rsidRDefault="00E15789" w:rsidP="00411C6A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232"/>
        <w:ind w:right="-76"/>
        <w:rPr>
          <w:color w:val="000000"/>
          <w:sz w:val="24"/>
          <w:szCs w:val="24"/>
        </w:rPr>
      </w:pPr>
      <w:r w:rsidRPr="00411C6A">
        <w:rPr>
          <w:color w:val="000000"/>
          <w:sz w:val="24"/>
          <w:szCs w:val="24"/>
        </w:rPr>
        <w:t xml:space="preserve">Bereken de snijsnelheid van een werkstuk, met diameter 55 mm dat 1500 toeren per minuut </w:t>
      </w:r>
    </w:p>
    <w:p w14:paraId="2F34AAF3" w14:textId="567DE03B" w:rsidR="00411C6A" w:rsidRDefault="00411C6A" w:rsidP="00411C6A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5232"/>
        <w:ind w:left="0" w:right="-76"/>
        <w:rPr>
          <w:color w:val="000000"/>
          <w:sz w:val="24"/>
          <w:szCs w:val="24"/>
        </w:rPr>
      </w:pPr>
    </w:p>
    <w:p w14:paraId="0F1B110B" w14:textId="77777777" w:rsidR="00676142" w:rsidRPr="004C3783" w:rsidRDefault="00676142" w:rsidP="00676142">
      <w:pPr>
        <w:pStyle w:val="Geenafstand"/>
        <w:ind w:left="720"/>
        <w:rPr>
          <w:sz w:val="28"/>
        </w:rPr>
      </w:pPr>
      <w:r w:rsidRPr="004C3783">
        <w:rPr>
          <w:sz w:val="28"/>
        </w:rPr>
        <w:t xml:space="preserve">          3,14 x 55 x 1500</w:t>
      </w:r>
    </w:p>
    <w:p w14:paraId="1C697D2F" w14:textId="77777777" w:rsidR="00676142" w:rsidRPr="004C3783" w:rsidRDefault="00676142" w:rsidP="00676142">
      <w:pPr>
        <w:pStyle w:val="Geenafstand"/>
        <w:rPr>
          <w:sz w:val="28"/>
        </w:rPr>
      </w:pPr>
      <w:r w:rsidRPr="004C3783">
        <w:rPr>
          <w:sz w:val="28"/>
        </w:rPr>
        <w:t xml:space="preserve">           </w:t>
      </w:r>
      <w:proofErr w:type="spellStart"/>
      <w:r w:rsidRPr="004C3783">
        <w:rPr>
          <w:sz w:val="28"/>
        </w:rPr>
        <w:t>Vc</w:t>
      </w:r>
      <w:proofErr w:type="spellEnd"/>
      <w:r w:rsidRPr="004C3783">
        <w:rPr>
          <w:sz w:val="28"/>
        </w:rPr>
        <w:t xml:space="preserve"> =  ----------------------  = 259 m/min</w:t>
      </w:r>
    </w:p>
    <w:p w14:paraId="15F431AB" w14:textId="77777777" w:rsidR="00676142" w:rsidRPr="004C3783" w:rsidRDefault="00676142" w:rsidP="00676142">
      <w:pPr>
        <w:pStyle w:val="Geenafstand"/>
        <w:ind w:left="720"/>
        <w:rPr>
          <w:sz w:val="28"/>
        </w:rPr>
      </w:pPr>
      <w:r w:rsidRPr="004C3783">
        <w:rPr>
          <w:sz w:val="28"/>
        </w:rPr>
        <w:t xml:space="preserve">                  1000 </w:t>
      </w:r>
    </w:p>
    <w:p w14:paraId="361027D4" w14:textId="77777777" w:rsidR="00411C6A" w:rsidRPr="00411C6A" w:rsidRDefault="00411C6A" w:rsidP="00411C6A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spacing w:before="5232"/>
        <w:ind w:left="0" w:right="-76"/>
        <w:rPr>
          <w:color w:val="000000"/>
          <w:sz w:val="24"/>
          <w:szCs w:val="24"/>
        </w:rPr>
      </w:pPr>
    </w:p>
    <w:p w14:paraId="00000009" w14:textId="77777777" w:rsidR="00C94653" w:rsidRDefault="00E1578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45"/>
        <w:ind w:right="325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raait. (geef de hele berekening , niet alleen het antwoord) </w:t>
      </w:r>
    </w:p>
    <w:p w14:paraId="0000000A" w14:textId="77777777" w:rsidR="00C94653" w:rsidRDefault="00E1578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52"/>
        <w:ind w:left="-360" w:right="29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8) Bekijk dit filmpje </w:t>
      </w:r>
      <w:r>
        <w:rPr>
          <w:color w:val="0563C1"/>
          <w:sz w:val="24"/>
          <w:szCs w:val="24"/>
        </w:rPr>
        <w:t xml:space="preserve">https://www.youtube.com/watch?v=V5Q0xVq-6rI&amp;t=91s </w:t>
      </w:r>
      <w:r>
        <w:rPr>
          <w:color w:val="000000"/>
          <w:sz w:val="24"/>
          <w:szCs w:val="24"/>
        </w:rPr>
        <w:t xml:space="preserve">en noem de 5 </w:t>
      </w:r>
    </w:p>
    <w:p w14:paraId="0EF677DA" w14:textId="77777777" w:rsidR="00222E07" w:rsidRDefault="00E1578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emaakte fouten bij het draaien op.</w:t>
      </w:r>
    </w:p>
    <w:p w14:paraId="2937E762" w14:textId="0E85C7AB" w:rsidR="00222E07" w:rsidRDefault="00222E0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iet de juiste snelheid</w:t>
      </w:r>
    </w:p>
    <w:p w14:paraId="3D4991B6" w14:textId="0932F22F" w:rsidR="00257DCB" w:rsidRDefault="00257DC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et verkeerd instellen van de voeding</w:t>
      </w:r>
    </w:p>
    <w:p w14:paraId="02819BAB" w14:textId="5DC17402" w:rsidR="00E33C2E" w:rsidRDefault="00E33C2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</w:p>
    <w:p w14:paraId="618C6B88" w14:textId="18A4CCB1" w:rsidR="00537680" w:rsidRDefault="0053768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Fn</w:t>
      </w:r>
      <w:proofErr w:type="spellEnd"/>
      <w:r>
        <w:rPr>
          <w:color w:val="000000"/>
          <w:sz w:val="24"/>
          <w:szCs w:val="24"/>
        </w:rPr>
        <w:t>= Voedingssnelheid</w:t>
      </w:r>
    </w:p>
    <w:p w14:paraId="054D5807" w14:textId="4BBB4A5A" w:rsidR="00537680" w:rsidRDefault="00A91D3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C=snijsnelheid</w:t>
      </w:r>
    </w:p>
    <w:p w14:paraId="6B203922" w14:textId="22128850" w:rsidR="00A91D33" w:rsidRDefault="00A91D3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Ap</w:t>
      </w:r>
      <w:proofErr w:type="spellEnd"/>
      <w:r>
        <w:rPr>
          <w:color w:val="000000"/>
          <w:sz w:val="24"/>
          <w:szCs w:val="24"/>
        </w:rPr>
        <w:t>=snedediepte</w:t>
      </w:r>
    </w:p>
    <w:p w14:paraId="3C0419AA" w14:textId="4526AF5A" w:rsidR="00A91D33" w:rsidRDefault="00A91D3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= Toeren per </w:t>
      </w:r>
      <w:proofErr w:type="spellStart"/>
      <w:r>
        <w:rPr>
          <w:color w:val="000000"/>
          <w:sz w:val="24"/>
          <w:szCs w:val="24"/>
        </w:rPr>
        <w:t>minuur</w:t>
      </w:r>
      <w:proofErr w:type="spellEnd"/>
    </w:p>
    <w:p w14:paraId="01B0D518" w14:textId="77777777" w:rsidR="00222E07" w:rsidRDefault="00222E0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4"/>
          <w:szCs w:val="24"/>
        </w:rPr>
      </w:pPr>
    </w:p>
    <w:p w14:paraId="00000010" w14:textId="43367115" w:rsidR="00C94653" w:rsidRPr="00E33C2E" w:rsidRDefault="00E15789" w:rsidP="00E33C2E">
      <w:pPr>
        <w:pStyle w:val="Lijstalinea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96"/>
        <w:ind w:right="5515"/>
        <w:rPr>
          <w:color w:val="000000"/>
          <w:sz w:val="28"/>
          <w:szCs w:val="28"/>
        </w:rPr>
      </w:pPr>
      <w:r w:rsidRPr="00E33C2E">
        <w:rPr>
          <w:color w:val="000000"/>
          <w:sz w:val="24"/>
          <w:szCs w:val="24"/>
        </w:rPr>
        <w:t xml:space="preserve">Benoem in onderstaand plaatje de aangegeven onderdelen: </w:t>
      </w:r>
      <w:r w:rsidR="00803A0F" w:rsidRPr="00E33C2E">
        <w:rPr>
          <w:color w:val="000000"/>
          <w:sz w:val="24"/>
          <w:szCs w:val="24"/>
        </w:rPr>
        <w:t xml:space="preserve"> </w:t>
      </w:r>
    </w:p>
    <w:p w14:paraId="24A29C87" w14:textId="60D2B35D" w:rsidR="007C7090" w:rsidRDefault="007C7090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Klauwplaat</w:t>
      </w:r>
      <w:r w:rsidR="00E15789">
        <w:rPr>
          <w:color w:val="000000"/>
          <w:sz w:val="24"/>
          <w:szCs w:val="24"/>
        </w:rPr>
        <w:t xml:space="preserve">                                        Bijtelslede</w:t>
      </w:r>
    </w:p>
    <w:p w14:paraId="1B4CE6D2" w14:textId="2D1E56F5" w:rsidR="007C7090" w:rsidRDefault="00D34FD4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enterpunt</w:t>
      </w:r>
      <w:r w:rsidR="00E15789">
        <w:rPr>
          <w:color w:val="000000"/>
          <w:sz w:val="24"/>
          <w:szCs w:val="24"/>
        </w:rPr>
        <w:t xml:space="preserve">                           </w:t>
      </w:r>
    </w:p>
    <w:p w14:paraId="08D60F94" w14:textId="7A327411" w:rsidR="00D34FD4" w:rsidRDefault="00335C94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Vaste kop</w:t>
      </w:r>
    </w:p>
    <w:p w14:paraId="3C42549F" w14:textId="39D42EF6" w:rsidR="00335C94" w:rsidRDefault="00ED69B4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rieklauw</w:t>
      </w:r>
    </w:p>
    <w:p w14:paraId="1C1A571B" w14:textId="44293EC5" w:rsidR="000A5A05" w:rsidRDefault="000A5A05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Langslede / </w:t>
      </w:r>
      <w:r w:rsidR="00A04B77">
        <w:rPr>
          <w:color w:val="000000"/>
          <w:sz w:val="24"/>
          <w:szCs w:val="24"/>
        </w:rPr>
        <w:t>dwarsslede</w:t>
      </w:r>
    </w:p>
    <w:p w14:paraId="574E4C2F" w14:textId="4C28C9EB" w:rsidR="00A04B77" w:rsidRDefault="00A04B77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Losse kop</w:t>
      </w:r>
    </w:p>
    <w:p w14:paraId="7094B0C3" w14:textId="1433A5E5" w:rsidR="00A04B77" w:rsidRPr="007C7090" w:rsidRDefault="00A04B77" w:rsidP="007C7090">
      <w:pPr>
        <w:pStyle w:val="Lijstalinea"/>
        <w:widowControl w:val="0"/>
        <w:pBdr>
          <w:top w:val="nil"/>
          <w:left w:val="nil"/>
          <w:bottom w:val="nil"/>
          <w:right w:val="nil"/>
          <w:between w:val="nil"/>
        </w:pBdr>
        <w:ind w:left="0" w:right="318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rame</w:t>
      </w:r>
    </w:p>
    <w:sectPr w:rsidR="00A04B77" w:rsidRPr="007C7090">
      <w:pgSz w:w="12240" w:h="15840"/>
      <w:pgMar w:top="1440" w:right="1440" w:bottom="1440" w:left="1440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A70203"/>
    <w:multiLevelType w:val="hybridMultilevel"/>
    <w:tmpl w:val="22AEEBC4"/>
    <w:lvl w:ilvl="0" w:tplc="FA96E9A0">
      <w:start w:val="1"/>
      <w:numFmt w:val="decimal"/>
      <w:lvlText w:val="%1)"/>
      <w:lvlJc w:val="left"/>
      <w:pPr>
        <w:ind w:left="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720" w:hanging="360"/>
      </w:pPr>
    </w:lvl>
    <w:lvl w:ilvl="2" w:tplc="0413001B" w:tentative="1">
      <w:start w:val="1"/>
      <w:numFmt w:val="lowerRoman"/>
      <w:lvlText w:val="%3."/>
      <w:lvlJc w:val="right"/>
      <w:pPr>
        <w:ind w:left="1440" w:hanging="180"/>
      </w:pPr>
    </w:lvl>
    <w:lvl w:ilvl="3" w:tplc="0413000F" w:tentative="1">
      <w:start w:val="1"/>
      <w:numFmt w:val="decimal"/>
      <w:lvlText w:val="%4."/>
      <w:lvlJc w:val="left"/>
      <w:pPr>
        <w:ind w:left="2160" w:hanging="360"/>
      </w:pPr>
    </w:lvl>
    <w:lvl w:ilvl="4" w:tplc="04130019" w:tentative="1">
      <w:start w:val="1"/>
      <w:numFmt w:val="lowerLetter"/>
      <w:lvlText w:val="%5."/>
      <w:lvlJc w:val="left"/>
      <w:pPr>
        <w:ind w:left="2880" w:hanging="360"/>
      </w:pPr>
    </w:lvl>
    <w:lvl w:ilvl="5" w:tplc="0413001B" w:tentative="1">
      <w:start w:val="1"/>
      <w:numFmt w:val="lowerRoman"/>
      <w:lvlText w:val="%6."/>
      <w:lvlJc w:val="right"/>
      <w:pPr>
        <w:ind w:left="3600" w:hanging="180"/>
      </w:pPr>
    </w:lvl>
    <w:lvl w:ilvl="6" w:tplc="0413000F" w:tentative="1">
      <w:start w:val="1"/>
      <w:numFmt w:val="decimal"/>
      <w:lvlText w:val="%7."/>
      <w:lvlJc w:val="left"/>
      <w:pPr>
        <w:ind w:left="4320" w:hanging="360"/>
      </w:pPr>
    </w:lvl>
    <w:lvl w:ilvl="7" w:tplc="04130019" w:tentative="1">
      <w:start w:val="1"/>
      <w:numFmt w:val="lowerLetter"/>
      <w:lvlText w:val="%8."/>
      <w:lvlJc w:val="left"/>
      <w:pPr>
        <w:ind w:left="5040" w:hanging="360"/>
      </w:pPr>
    </w:lvl>
    <w:lvl w:ilvl="8" w:tplc="0413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YyNTQ3MTC1NDNS0lEKTi0uzszPAykwqgUAdfKWgiwAAAA="/>
  </w:docVars>
  <w:rsids>
    <w:rsidRoot w:val="00C94653"/>
    <w:rsid w:val="000137EE"/>
    <w:rsid w:val="000A5A05"/>
    <w:rsid w:val="00222E07"/>
    <w:rsid w:val="00235413"/>
    <w:rsid w:val="00257DCB"/>
    <w:rsid w:val="00257EA8"/>
    <w:rsid w:val="002E60CB"/>
    <w:rsid w:val="0030398E"/>
    <w:rsid w:val="00335C94"/>
    <w:rsid w:val="00411C6A"/>
    <w:rsid w:val="004C3783"/>
    <w:rsid w:val="00537680"/>
    <w:rsid w:val="00553767"/>
    <w:rsid w:val="006260AE"/>
    <w:rsid w:val="00676142"/>
    <w:rsid w:val="0068039F"/>
    <w:rsid w:val="00757451"/>
    <w:rsid w:val="007C7090"/>
    <w:rsid w:val="00803A0F"/>
    <w:rsid w:val="00810E13"/>
    <w:rsid w:val="008F2991"/>
    <w:rsid w:val="00977B42"/>
    <w:rsid w:val="009C2EE3"/>
    <w:rsid w:val="00A04B77"/>
    <w:rsid w:val="00A40A11"/>
    <w:rsid w:val="00A54407"/>
    <w:rsid w:val="00A91D33"/>
    <w:rsid w:val="00AD36C9"/>
    <w:rsid w:val="00B07FA0"/>
    <w:rsid w:val="00B208A9"/>
    <w:rsid w:val="00B81647"/>
    <w:rsid w:val="00C21E57"/>
    <w:rsid w:val="00C91DB3"/>
    <w:rsid w:val="00C94653"/>
    <w:rsid w:val="00D34FD4"/>
    <w:rsid w:val="00E15789"/>
    <w:rsid w:val="00E33C2E"/>
    <w:rsid w:val="00E916F8"/>
    <w:rsid w:val="00ED69B4"/>
    <w:rsid w:val="00F90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71CC3"/>
  <w15:docId w15:val="{9A165F4A-90BD-4866-810D-4964E288B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nl-NL" w:eastAsia="nl-N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jstalinea">
    <w:name w:val="List Paragraph"/>
    <w:basedOn w:val="Standaard"/>
    <w:uiPriority w:val="34"/>
    <w:qFormat/>
    <w:rsid w:val="00553767"/>
    <w:pPr>
      <w:ind w:left="720"/>
      <w:contextualSpacing/>
    </w:pPr>
  </w:style>
  <w:style w:type="paragraph" w:styleId="Geenafstand">
    <w:name w:val="No Spacing"/>
    <w:uiPriority w:val="1"/>
    <w:qFormat/>
    <w:rsid w:val="00676142"/>
    <w:pPr>
      <w:spacing w:line="240" w:lineRule="auto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3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8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 Timmer</dc:creator>
  <cp:lastModifiedBy>brianegelmeers@gmail.com</cp:lastModifiedBy>
  <cp:revision>2</cp:revision>
  <dcterms:created xsi:type="dcterms:W3CDTF">2019-12-09T14:07:00Z</dcterms:created>
  <dcterms:modified xsi:type="dcterms:W3CDTF">2019-12-09T14:07:00Z</dcterms:modified>
</cp:coreProperties>
</file>